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e0f8a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a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9:2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7DMAyy9gH//5f8wAOS7bLLJHxo2khND8g2GKfmZ6Ee9a+qursaPe0DXvW7/v1XBOFLMK3WIcUrRVeMFPBhAU8hEtF5b+Ch0PzawRtBkgaVb6F+h9+7Fvi1bCByTS8PYb6iAlPSDJOO68fqCYV4RBRgiCfVDasIkcyGifEUn8tHaPVkiifEtnBO+jG/iq8VGhPO871ccDv5mF+BWXuCkgLT+Bibu1isuJxpvylLbtgMkOsPbtxj1TkfxCK3pQgVLfL6CXDUJZoheb5+vvrL/U+6axyLRu7P6o1j9pLLgl7aREAfomUW/PkazfjZmB/uj1qbb/jUcHL/8zw/E8TTbQPPkuar7l25vzgueyB27leoa4AzG/zKXQ7Ls3E/eO599w1L+W9Ht1Qq0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wesome. Thanks very much for publishing th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e0f8a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9:2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e0f8a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e0f8a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e0f8a4</dc:title>
  <dc:creator/>
  <cp:keywords/>
  <dcterms:created xsi:type="dcterms:W3CDTF">2026-05-08T09:26:49Z</dcterms:created>
  <dcterms:modified xsi:type="dcterms:W3CDTF">2026-05-08T0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